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CF35A" w14:textId="6224E623" w:rsidR="0077438D" w:rsidRDefault="002430FF" w:rsidP="002430FF">
      <w:pPr>
        <w:jc w:val="center"/>
      </w:pPr>
      <w:r>
        <w:t>Achievements</w:t>
      </w:r>
    </w:p>
    <w:p w14:paraId="3C9DB8D6" w14:textId="39E0BE8D" w:rsidR="002430FF" w:rsidRDefault="002430FF" w:rsidP="002430FF">
      <w:pPr>
        <w:pStyle w:val="ListParagraph"/>
        <w:numPr>
          <w:ilvl w:val="0"/>
          <w:numId w:val="2"/>
        </w:numPr>
      </w:pPr>
      <w:r>
        <w:t>Collection achievements – Kanto Badges</w:t>
      </w:r>
    </w:p>
    <w:p w14:paraId="27C48661" w14:textId="028FB3DF" w:rsidR="00AA62E0" w:rsidRDefault="00AA62E0" w:rsidP="00AA62E0">
      <w:pPr>
        <w:pStyle w:val="ListParagraph"/>
        <w:numPr>
          <w:ilvl w:val="1"/>
          <w:numId w:val="2"/>
        </w:numPr>
      </w:pPr>
      <w:r>
        <w:t>1st pokemon (if userCollection NOT null)</w:t>
      </w:r>
    </w:p>
    <w:p w14:paraId="65ABE32A" w14:textId="387575DE" w:rsidR="00AA62E0" w:rsidRDefault="00AA62E0" w:rsidP="00AA62E0">
      <w:pPr>
        <w:pStyle w:val="ListParagraph"/>
        <w:numPr>
          <w:ilvl w:val="1"/>
          <w:numId w:val="2"/>
        </w:numPr>
      </w:pPr>
      <w:r>
        <w:t>100 pokemon (if userCollection QuanNorms+QuanShiny &gt;=100)</w:t>
      </w:r>
    </w:p>
    <w:p w14:paraId="3AA16021" w14:textId="01EB184A" w:rsidR="00AA62E0" w:rsidRDefault="00AA62E0" w:rsidP="00AA62E0">
      <w:pPr>
        <w:pStyle w:val="ListParagraph"/>
        <w:numPr>
          <w:ilvl w:val="1"/>
          <w:numId w:val="2"/>
        </w:numPr>
      </w:pPr>
      <w:r>
        <w:t>1</w:t>
      </w:r>
      <w:r w:rsidRPr="00AA62E0">
        <w:rPr>
          <w:vertAlign w:val="superscript"/>
        </w:rPr>
        <w:t>st</w:t>
      </w:r>
      <w:r>
        <w:t xml:space="preserve"> shiny (if userCollection Quanshiny &gt; 0)</w:t>
      </w:r>
    </w:p>
    <w:p w14:paraId="188CD036" w14:textId="0269196C" w:rsidR="00AA62E0" w:rsidRDefault="00AA62E0" w:rsidP="00AA62E0">
      <w:pPr>
        <w:pStyle w:val="ListParagraph"/>
        <w:numPr>
          <w:ilvl w:val="1"/>
          <w:numId w:val="2"/>
        </w:numPr>
      </w:pPr>
      <w:r>
        <w:t>TBD</w:t>
      </w:r>
    </w:p>
    <w:p w14:paraId="5399381F" w14:textId="02DCB675" w:rsidR="00AA62E0" w:rsidRDefault="00AA62E0" w:rsidP="00AA62E0">
      <w:pPr>
        <w:pStyle w:val="ListParagraph"/>
        <w:numPr>
          <w:ilvl w:val="1"/>
          <w:numId w:val="2"/>
        </w:numPr>
      </w:pPr>
      <w:r>
        <w:t>TBD</w:t>
      </w:r>
    </w:p>
    <w:p w14:paraId="40BCCE5B" w14:textId="1C0053DF" w:rsidR="00AA62E0" w:rsidRDefault="00AA62E0" w:rsidP="00AA62E0">
      <w:pPr>
        <w:pStyle w:val="ListParagraph"/>
        <w:numPr>
          <w:ilvl w:val="1"/>
          <w:numId w:val="2"/>
        </w:numPr>
      </w:pPr>
      <w:r>
        <w:t>TBD</w:t>
      </w:r>
    </w:p>
    <w:p w14:paraId="539E505A" w14:textId="1ECEAC98" w:rsidR="00AA62E0" w:rsidRDefault="00AA62E0" w:rsidP="00AA62E0">
      <w:pPr>
        <w:pStyle w:val="ListParagraph"/>
        <w:numPr>
          <w:ilvl w:val="1"/>
          <w:numId w:val="2"/>
        </w:numPr>
      </w:pPr>
      <w:r>
        <w:t>TBD</w:t>
      </w:r>
    </w:p>
    <w:p w14:paraId="4A65C749" w14:textId="590543F5" w:rsidR="00AA62E0" w:rsidRDefault="00AA62E0" w:rsidP="00AA62E0">
      <w:pPr>
        <w:pStyle w:val="ListParagraph"/>
        <w:numPr>
          <w:ilvl w:val="1"/>
          <w:numId w:val="2"/>
        </w:numPr>
      </w:pPr>
      <w:r>
        <w:t>Complete pokedex- all pokemon (back-end method returns boolean after querying userCollection if COUNT pokeID == 809? Can include this as stretch goal)</w:t>
      </w:r>
    </w:p>
    <w:p w14:paraId="73BA5D3C" w14:textId="5DDE15A4" w:rsidR="002430FF" w:rsidRDefault="002430FF" w:rsidP="002430FF">
      <w:pPr>
        <w:pStyle w:val="ListParagraph"/>
        <w:numPr>
          <w:ilvl w:val="0"/>
          <w:numId w:val="2"/>
        </w:numPr>
      </w:pPr>
      <w:r>
        <w:t>Account achievements – Johto Badges</w:t>
      </w:r>
    </w:p>
    <w:p w14:paraId="1DBDFA44" w14:textId="1824160E" w:rsidR="00AA62E0" w:rsidRDefault="00AA62E0" w:rsidP="002430FF">
      <w:pPr>
        <w:pStyle w:val="ListParagraph"/>
        <w:numPr>
          <w:ilvl w:val="1"/>
          <w:numId w:val="2"/>
        </w:numPr>
      </w:pPr>
      <w:r>
        <w:t>100 coins</w:t>
      </w:r>
    </w:p>
    <w:p w14:paraId="3B6ECEAF" w14:textId="4C5E325F" w:rsidR="00AA62E0" w:rsidRDefault="00AA62E0" w:rsidP="002430FF">
      <w:pPr>
        <w:pStyle w:val="ListParagraph"/>
        <w:numPr>
          <w:ilvl w:val="1"/>
          <w:numId w:val="2"/>
        </w:numPr>
      </w:pPr>
      <w:r>
        <w:t>1000 coins</w:t>
      </w:r>
    </w:p>
    <w:p w14:paraId="67D7B27E" w14:textId="54BF4F8F" w:rsidR="00AA62E0" w:rsidRDefault="00AA62E0" w:rsidP="002430FF">
      <w:pPr>
        <w:pStyle w:val="ListParagraph"/>
        <w:numPr>
          <w:ilvl w:val="1"/>
          <w:numId w:val="2"/>
        </w:numPr>
      </w:pPr>
      <w:r>
        <w:t>10000 coins</w:t>
      </w:r>
    </w:p>
    <w:p w14:paraId="4A5C141D" w14:textId="7DB199A0" w:rsidR="00AA62E0" w:rsidRDefault="002645EF" w:rsidP="002430FF">
      <w:pPr>
        <w:pStyle w:val="ListParagraph"/>
        <w:numPr>
          <w:ilvl w:val="1"/>
          <w:numId w:val="2"/>
        </w:numPr>
      </w:pPr>
      <w:r>
        <w:t>Account age -1 yr (Need to add user age to Db – datetime created? Can be stretch goal/p3 if chosen)</w:t>
      </w:r>
    </w:p>
    <w:p w14:paraId="1A80FC97" w14:textId="1389C60D" w:rsidR="00AA62E0" w:rsidRDefault="00AA62E0" w:rsidP="002430FF">
      <w:pPr>
        <w:pStyle w:val="ListParagraph"/>
        <w:numPr>
          <w:ilvl w:val="1"/>
          <w:numId w:val="2"/>
        </w:numPr>
      </w:pPr>
      <w:r>
        <w:t>Most coins (??)</w:t>
      </w:r>
    </w:p>
    <w:p w14:paraId="6A624CCC" w14:textId="53AC8D85" w:rsidR="002430FF" w:rsidRDefault="00AA62E0" w:rsidP="002430FF">
      <w:pPr>
        <w:pStyle w:val="ListParagraph"/>
        <w:numPr>
          <w:ilvl w:val="1"/>
          <w:numId w:val="2"/>
        </w:numPr>
      </w:pPr>
      <w:r>
        <w:t>Account level 100</w:t>
      </w:r>
    </w:p>
    <w:p w14:paraId="12C7D2B1" w14:textId="1BB45AF9" w:rsidR="002430FF" w:rsidRDefault="002430FF" w:rsidP="002430FF">
      <w:pPr>
        <w:pStyle w:val="ListParagraph"/>
        <w:numPr>
          <w:ilvl w:val="0"/>
          <w:numId w:val="2"/>
        </w:numPr>
      </w:pPr>
      <w:r>
        <w:t>Post achievements – Hoenn Badges</w:t>
      </w:r>
    </w:p>
    <w:p w14:paraId="39EBFDE6" w14:textId="67862FD6" w:rsidR="002430FF" w:rsidRDefault="002430FF" w:rsidP="002430FF">
      <w:pPr>
        <w:pStyle w:val="ListParagraph"/>
        <w:numPr>
          <w:ilvl w:val="1"/>
          <w:numId w:val="2"/>
        </w:numPr>
      </w:pPr>
      <w:r>
        <w:t>1</w:t>
      </w:r>
      <w:r w:rsidRPr="002430FF">
        <w:rPr>
          <w:vertAlign w:val="superscript"/>
        </w:rPr>
        <w:t>st</w:t>
      </w:r>
      <w:r>
        <w:t xml:space="preserve"> post</w:t>
      </w:r>
    </w:p>
    <w:p w14:paraId="21E602A1" w14:textId="01C8F19B" w:rsidR="002430FF" w:rsidRDefault="002430FF" w:rsidP="002430FF">
      <w:pPr>
        <w:pStyle w:val="ListParagraph"/>
        <w:numPr>
          <w:ilvl w:val="1"/>
          <w:numId w:val="2"/>
        </w:numPr>
      </w:pPr>
      <w:r>
        <w:t>1</w:t>
      </w:r>
      <w:r w:rsidRPr="002430FF">
        <w:rPr>
          <w:vertAlign w:val="superscript"/>
        </w:rPr>
        <w:t>st</w:t>
      </w:r>
      <w:r>
        <w:t xml:space="preserve"> trade success</w:t>
      </w:r>
    </w:p>
    <w:p w14:paraId="14E98940" w14:textId="78AACF22" w:rsidR="00AA62E0" w:rsidRDefault="00AA62E0" w:rsidP="002430FF">
      <w:pPr>
        <w:pStyle w:val="ListParagraph"/>
        <w:numPr>
          <w:ilvl w:val="1"/>
          <w:numId w:val="2"/>
        </w:numPr>
      </w:pPr>
      <w:r>
        <w:t>100 posts</w:t>
      </w:r>
    </w:p>
    <w:p w14:paraId="4BD93766" w14:textId="140F5AA3" w:rsidR="00AA62E0" w:rsidRPr="00AA62E0" w:rsidRDefault="00AA62E0" w:rsidP="002430FF">
      <w:pPr>
        <w:pStyle w:val="ListParagraph"/>
        <w:numPr>
          <w:ilvl w:val="1"/>
          <w:numId w:val="2"/>
        </w:numPr>
        <w:rPr>
          <w:i/>
          <w:iCs/>
        </w:rPr>
      </w:pPr>
      <w:r w:rsidRPr="00AA62E0">
        <w:rPr>
          <w:i/>
          <w:iCs/>
        </w:rPr>
        <w:t>Future Achievements</w:t>
      </w:r>
    </w:p>
    <w:sectPr w:rsidR="00AA62E0" w:rsidRPr="00AA62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77A0F"/>
    <w:multiLevelType w:val="hybridMultilevel"/>
    <w:tmpl w:val="686C60A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AE4C67"/>
    <w:multiLevelType w:val="hybridMultilevel"/>
    <w:tmpl w:val="97647C4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7YwMDWwMDA3MzZW0lEKTi0uzszPAykwrAUAxq/CZywAAAA="/>
  </w:docVars>
  <w:rsids>
    <w:rsidRoot w:val="002430FF"/>
    <w:rsid w:val="002430FF"/>
    <w:rsid w:val="002645EF"/>
    <w:rsid w:val="0077438D"/>
    <w:rsid w:val="00AA6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B9D96"/>
  <w15:chartTrackingRefBased/>
  <w15:docId w15:val="{0BC1FD7A-BD25-4F3B-8970-3CE4C1D3C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0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2</cp:revision>
  <dcterms:created xsi:type="dcterms:W3CDTF">2021-07-14T22:03:00Z</dcterms:created>
  <dcterms:modified xsi:type="dcterms:W3CDTF">2021-07-15T13:54:00Z</dcterms:modified>
</cp:coreProperties>
</file>